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F2C4D" w14:textId="77777777" w:rsidR="001C0F70" w:rsidRDefault="00B25260">
      <w:pPr>
        <w:jc w:val="center"/>
        <w:rPr>
          <w:rFonts w:ascii="Cambria" w:hAnsi="Cambria"/>
          <w:b/>
          <w:sz w:val="40"/>
          <w:szCs w:val="40"/>
        </w:rPr>
      </w:pPr>
      <w:r>
        <w:rPr>
          <w:rFonts w:ascii="Cambria" w:hAnsi="Cambria"/>
          <w:b/>
          <w:sz w:val="40"/>
          <w:szCs w:val="40"/>
        </w:rPr>
        <w:t>Department of Computer Science</w:t>
      </w:r>
    </w:p>
    <w:p w14:paraId="38D6AE39" w14:textId="77777777" w:rsidR="001C0F70" w:rsidRDefault="00B25260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>Final Term Project Evaluation, Summer 2019-2020</w:t>
      </w:r>
    </w:p>
    <w:p w14:paraId="672A6659" w14:textId="77777777" w:rsidR="001C0F70" w:rsidRDefault="001C0F70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1C0F70" w14:paraId="1E8B0C7A" w14:textId="77777777">
        <w:tc>
          <w:tcPr>
            <w:tcW w:w="1060" w:type="pct"/>
            <w:shd w:val="clear" w:color="auto" w:fill="BFBFBF" w:themeFill="background1" w:themeFillShade="BF"/>
          </w:tcPr>
          <w:p w14:paraId="1E8B8940" w14:textId="77777777" w:rsidR="001C0F70" w:rsidRDefault="00B25260">
            <w:pPr>
              <w:spacing w:before="40" w:after="4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05C9FE0E" w14:textId="77777777" w:rsidR="001C0F70" w:rsidRDefault="00B25260">
            <w:pPr>
              <w:spacing w:before="40" w:after="40" w:line="240" w:lineRule="auto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6604EB22" w14:textId="77777777" w:rsidR="001C0F70" w:rsidRDefault="00B25260">
            <w:pPr>
              <w:spacing w:before="40" w:after="4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3C1FE3A3" w14:textId="77777777" w:rsidR="001C0F70" w:rsidRDefault="00B25260">
            <w:pPr>
              <w:spacing w:before="40" w:after="40" w:line="240" w:lineRule="auto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2BF99992" w14:textId="77777777" w:rsidR="001C0F70" w:rsidRDefault="00B25260">
            <w:pPr>
              <w:spacing w:before="40" w:after="4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140DA07A" w14:textId="77777777" w:rsidR="001C0F70" w:rsidRDefault="00B25260">
            <w:pPr>
              <w:spacing w:before="40" w:after="40" w:line="240" w:lineRule="auto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H</w:t>
            </w:r>
          </w:p>
        </w:tc>
      </w:tr>
    </w:tbl>
    <w:p w14:paraId="0A37501D" w14:textId="77777777" w:rsidR="001C0F70" w:rsidRDefault="001C0F70">
      <w:pPr>
        <w:rPr>
          <w:rFonts w:ascii="Cambria" w:hAnsi="Cambria"/>
          <w:b/>
        </w:rPr>
      </w:pPr>
    </w:p>
    <w:p w14:paraId="4A474D11" w14:textId="77777777" w:rsidR="001C0F70" w:rsidRDefault="00B25260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1C0F70" w14:paraId="066F5C21" w14:textId="77777777">
        <w:trPr>
          <w:trHeight w:val="638"/>
        </w:trPr>
        <w:tc>
          <w:tcPr>
            <w:tcW w:w="10553" w:type="dxa"/>
          </w:tcPr>
          <w:p w14:paraId="7CA2F272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olling System</w:t>
            </w:r>
          </w:p>
          <w:p w14:paraId="5DAB6C7B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</w:tbl>
    <w:p w14:paraId="02EB378F" w14:textId="77777777" w:rsidR="001C0F70" w:rsidRDefault="001C0F70">
      <w:pPr>
        <w:rPr>
          <w:rFonts w:ascii="Cambria" w:hAnsi="Cambria"/>
          <w:b/>
        </w:rPr>
      </w:pPr>
    </w:p>
    <w:tbl>
      <w:tblPr>
        <w:tblStyle w:val="TableGrid"/>
        <w:tblpPr w:leftFromText="180" w:rightFromText="180" w:vertAnchor="text" w:horzAnchor="page" w:tblpX="247" w:tblpY="435"/>
        <w:tblOverlap w:val="never"/>
        <w:tblW w:w="6307" w:type="pct"/>
        <w:tblLayout w:type="fixed"/>
        <w:tblLook w:val="04A0" w:firstRow="1" w:lastRow="0" w:firstColumn="1" w:lastColumn="0" w:noHBand="0" w:noVBand="1"/>
      </w:tblPr>
      <w:tblGrid>
        <w:gridCol w:w="544"/>
        <w:gridCol w:w="2515"/>
        <w:gridCol w:w="1006"/>
        <w:gridCol w:w="1579"/>
        <w:gridCol w:w="1581"/>
        <w:gridCol w:w="1579"/>
        <w:gridCol w:w="1495"/>
        <w:gridCol w:w="1495"/>
      </w:tblGrid>
      <w:tr w:rsidR="001C0F70" w14:paraId="50F32654" w14:textId="77777777" w:rsidTr="305363CB">
        <w:trPr>
          <w:trHeight w:val="458"/>
        </w:trPr>
        <w:tc>
          <w:tcPr>
            <w:tcW w:w="23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625688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06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44AE00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2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1A6B04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05A809" w14:textId="3E46100E" w:rsidR="001C0F70" w:rsidRDefault="03AC5A78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 w:rsidRPr="410E10CE">
              <w:rPr>
                <w:rFonts w:ascii="Cambria" w:hAnsi="Cambria"/>
                <w:b/>
                <w:bCs/>
              </w:rPr>
              <w:t>18-37</w:t>
            </w:r>
            <w:r w:rsidR="4E1926D3" w:rsidRPr="410E10CE">
              <w:rPr>
                <w:rFonts w:ascii="Cambria" w:hAnsi="Cambria"/>
                <w:b/>
                <w:bCs/>
              </w:rPr>
              <w:t>225</w:t>
            </w:r>
            <w:r w:rsidRPr="410E10CE">
              <w:rPr>
                <w:rFonts w:ascii="Cambria" w:hAnsi="Cambria"/>
                <w:b/>
                <w:bCs/>
              </w:rPr>
              <w:t>-1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AF0207" w14:textId="183D5840" w:rsidR="001C0F70" w:rsidRDefault="23FFF6F9" w:rsidP="410E10CE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 w:rsidRPr="410E10CE">
              <w:rPr>
                <w:rFonts w:ascii="Cambria" w:hAnsi="Cambria"/>
                <w:b/>
                <w:bCs/>
              </w:rPr>
              <w:t>18-37229-1</w:t>
            </w:r>
          </w:p>
          <w:p w14:paraId="42A9FFC2" w14:textId="3B61A606" w:rsidR="001C0F70" w:rsidRDefault="001C0F70" w:rsidP="410E10CE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09A8B" w14:textId="03E7CDC1" w:rsidR="001C0F70" w:rsidRDefault="18E0531A" w:rsidP="448E142B">
            <w:pPr>
              <w:spacing w:before="120" w:after="120" w:line="240" w:lineRule="auto"/>
              <w:jc w:val="center"/>
            </w:pPr>
            <w:r w:rsidRPr="448E142B">
              <w:rPr>
                <w:rFonts w:ascii="Cambria" w:hAnsi="Cambria"/>
                <w:b/>
                <w:bCs/>
              </w:rPr>
              <w:t>18-37211-1</w:t>
            </w:r>
          </w:p>
          <w:p w14:paraId="4C0F31ED" w14:textId="08668D29" w:rsidR="001C0F70" w:rsidRDefault="001C0F70" w:rsidP="448E142B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10D7213" w14:textId="0D0938D3" w:rsidR="001C0F70" w:rsidRDefault="3E3CC926" w:rsidP="448E142B">
            <w:pPr>
              <w:spacing w:before="120" w:after="120" w:line="240" w:lineRule="auto"/>
              <w:jc w:val="center"/>
              <w:rPr>
                <w:rFonts w:ascii="Cambria" w:eastAsia="Cambria" w:hAnsi="Cambria" w:cs="Cambria"/>
              </w:rPr>
            </w:pPr>
            <w:r w:rsidRPr="448E142B">
              <w:rPr>
                <w:rFonts w:ascii="Cambria" w:eastAsia="Cambria" w:hAnsi="Cambria" w:cs="Cambria"/>
                <w:color w:val="000000" w:themeColor="text1"/>
              </w:rPr>
              <w:t>18-36794-1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F94C59" w14:textId="71D79730" w:rsidR="001C0F70" w:rsidRDefault="18E0531A" w:rsidP="448E142B">
            <w:pPr>
              <w:spacing w:before="120" w:after="120" w:line="240" w:lineRule="auto"/>
              <w:jc w:val="center"/>
            </w:pPr>
            <w:r w:rsidRPr="448E142B">
              <w:rPr>
                <w:rFonts w:ascii="Cambria" w:hAnsi="Cambria"/>
                <w:b/>
                <w:bCs/>
              </w:rPr>
              <w:t>18-37044-1</w:t>
            </w:r>
          </w:p>
          <w:p w14:paraId="5A39BBE3" w14:textId="1829DD02" w:rsidR="001C0F70" w:rsidRDefault="001C0F70" w:rsidP="448E142B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1C0F70" w14:paraId="41C8F396" w14:textId="77777777" w:rsidTr="305363CB">
        <w:trPr>
          <w:trHeight w:val="247"/>
        </w:trPr>
        <w:tc>
          <w:tcPr>
            <w:tcW w:w="230" w:type="pct"/>
            <w:vMerge/>
            <w:vAlign w:val="center"/>
          </w:tcPr>
          <w:p w14:paraId="72A3D3EC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vMerge/>
            <w:vAlign w:val="center"/>
          </w:tcPr>
          <w:p w14:paraId="0D0B940D" w14:textId="77777777" w:rsidR="001C0F70" w:rsidRDefault="001C0F7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  <w:tc>
          <w:tcPr>
            <w:tcW w:w="426" w:type="pct"/>
            <w:vMerge/>
            <w:vAlign w:val="center"/>
          </w:tcPr>
          <w:p w14:paraId="0E27B00A" w14:textId="77777777" w:rsidR="001C0F70" w:rsidRDefault="001C0F7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61E4C" w14:textId="77777777" w:rsidR="001C0F70" w:rsidRDefault="001C0F7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AFD9C" w14:textId="77777777" w:rsidR="001C0F70" w:rsidRDefault="001C0F7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4D5A5" w14:textId="77777777" w:rsidR="001C0F70" w:rsidRDefault="001C0F7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EC669" w14:textId="77777777" w:rsidR="001C0F70" w:rsidRDefault="001C0F7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6B9AB" w14:textId="77777777" w:rsidR="001C0F70" w:rsidRDefault="001C0F7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</w:tr>
      <w:tr w:rsidR="001C0F70" w14:paraId="58DA28C2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B0818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CA6DA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yered Architectur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E47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F31CB" w14:textId="168CD78C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28261" w14:textId="24B144EF" w:rsidR="001C0F70" w:rsidRDefault="5BCC59A0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86C05" w14:textId="7373DEF9" w:rsidR="001C0F70" w:rsidRDefault="597E7EE7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1652C" w14:textId="401B277D" w:rsidR="001C0F70" w:rsidRDefault="1A21E53B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99056E" w14:textId="73BC9189" w:rsidR="001C0F70" w:rsidRDefault="2186FE04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</w:tr>
      <w:tr w:rsidR="001C0F70" w14:paraId="79D5DD0E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9C43A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08F06" w14:textId="77777777" w:rsidR="001C0F70" w:rsidRDefault="00B2526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40AAE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BEF00" w14:textId="54C04B7C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1D779" w14:textId="37B6358E" w:rsidR="001C0F70" w:rsidRDefault="035E80C1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2D8B6" w14:textId="20B5228F" w:rsidR="001C0F70" w:rsidRDefault="183EE141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78278" w14:textId="5F9EE433" w:rsidR="001C0F70" w:rsidRDefault="6C630390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39945" w14:textId="02BC5006" w:rsidR="001C0F70" w:rsidRDefault="69108E7D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</w:tr>
      <w:tr w:rsidR="001C0F70" w14:paraId="1B8D460C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2CB0E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93F32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B90EB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E0A41" w14:textId="0E517BBA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BF3C5" w14:textId="36A8386C" w:rsidR="001C0F70" w:rsidRDefault="6F1061BC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8A12B" w14:textId="006FDF27" w:rsidR="001C0F70" w:rsidRDefault="4CEF5C72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6DB82" w14:textId="537FEAA1" w:rsidR="001C0F70" w:rsidRDefault="4B69445A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7CC1D" w14:textId="7CC4476D" w:rsidR="001C0F70" w:rsidRDefault="208CF333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</w:tr>
      <w:tr w:rsidR="001C0F70" w14:paraId="20D9CD12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0FFD37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DD0CB" w14:textId="77777777" w:rsidR="001C0F70" w:rsidRDefault="00B2526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97EEC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99379" w14:textId="6BDED8EE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9F23F" w14:textId="56D728D4" w:rsidR="001C0F70" w:rsidRDefault="02FAD0CE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0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2F646" w14:textId="2CD461C8" w:rsidR="001C0F70" w:rsidRDefault="3E9241C4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0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CE6F91" w14:textId="23AC02C5" w:rsidR="001C0F70" w:rsidRDefault="4B69445A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DCEAD" w14:textId="2A60FD7B" w:rsidR="001C0F70" w:rsidRDefault="1A5355FB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</w:tr>
      <w:tr w:rsidR="001C0F70" w14:paraId="7010AAB7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9E253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635A2" w14:textId="77777777" w:rsidR="001C0F70" w:rsidRDefault="00B2526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B8484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E523C" w14:textId="119FC69D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6223" w14:textId="15AF8DC5" w:rsidR="001C0F70" w:rsidRDefault="7E83B3E6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47A01" w14:textId="02D0B8E1" w:rsidR="001C0F70" w:rsidRDefault="4BB48D05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3CB0F" w14:textId="3739BCA7" w:rsidR="001C0F70" w:rsidRDefault="0CDCDA19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59315" w14:textId="37294533" w:rsidR="001C0F70" w:rsidRDefault="1376F07D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</w:tr>
      <w:tr w:rsidR="001C0F70" w14:paraId="0034CFF8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7F28F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E421D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ssion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DE7E4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B9E20" w14:textId="615FEEE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F9E56" w14:textId="34569C81" w:rsidR="001C0F70" w:rsidRDefault="7CE7496B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871BC" w14:textId="0F9075A4" w:rsidR="001C0F70" w:rsidRDefault="0CD2D73D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A5D23" w14:textId="327E07F9" w:rsidR="001C0F70" w:rsidRDefault="0CDCDA19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8610EB" w14:textId="6198E8DB" w:rsidR="001C0F70" w:rsidRDefault="52CD963B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</w:tr>
      <w:tr w:rsidR="001C0F70" w14:paraId="7344CCDD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805D2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5CE5F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okie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0ADF7A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3F29E8" w14:textId="589BBE01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B4B86" w14:textId="0DBF3C14" w:rsidR="001C0F70" w:rsidRDefault="609FD6D1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0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FF5F2" w14:textId="3F71A0F3" w:rsidR="001C0F70" w:rsidRDefault="0A8F8F9A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0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0AD66" w14:textId="5DD390D1" w:rsidR="001C0F70" w:rsidRDefault="78633398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29076" w14:textId="5F105C57" w:rsidR="001C0F70" w:rsidRDefault="1E67B7AA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2</w:t>
            </w:r>
          </w:p>
        </w:tc>
      </w:tr>
      <w:tr w:rsidR="001C0F70" w14:paraId="04A4DCE2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226A1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5C779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JAX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48C29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D93B2" w14:textId="60EBD3B5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4B5B7" w14:textId="286AF9BB" w:rsidR="001C0F70" w:rsidRDefault="56569CF1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0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04FF1" w14:textId="4C785798" w:rsidR="001C0F70" w:rsidRDefault="2DBFC892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0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F0D7D" w14:textId="24E4BC08" w:rsidR="001C0F70" w:rsidRDefault="78633398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4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2F1B3" w14:textId="5FCFEAAD" w:rsidR="001C0F70" w:rsidRDefault="4250B155">
            <w:pPr>
              <w:spacing w:before="120" w:after="120" w:line="240" w:lineRule="auto"/>
              <w:rPr>
                <w:rFonts w:ascii="Cambria" w:hAnsi="Cambria"/>
              </w:rPr>
            </w:pPr>
            <w:r w:rsidRPr="305363CB">
              <w:rPr>
                <w:rFonts w:ascii="Cambria" w:hAnsi="Cambria"/>
              </w:rPr>
              <w:t>3</w:t>
            </w:r>
          </w:p>
        </w:tc>
      </w:tr>
      <w:tr w:rsidR="001C0F70" w14:paraId="417327DB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F2C34E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C8FA7" w14:textId="77777777" w:rsidR="001C0F70" w:rsidRDefault="00B2526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B5E791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A4E5D" w14:textId="1D878600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3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19836" w14:textId="6FE7D50B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FEF7D" w14:textId="0B29EE86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8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4DBDC" w14:textId="395E0D54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D0D3C" w14:textId="3223EE83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1</w:t>
            </w:r>
          </w:p>
        </w:tc>
      </w:tr>
      <w:tr w:rsidR="001C0F70" w14:paraId="56FECEB9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D245A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2AEC3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5E6BF7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31BE67" w14:textId="69D514BC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EB5B0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7AA69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6D064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FF1C98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 w:rsidR="001C0F70" w14:paraId="08AB1991" w14:textId="77777777" w:rsidTr="305363CB">
        <w:trPr>
          <w:trHeight w:val="399"/>
        </w:trPr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72C0D" w14:textId="77777777" w:rsidR="001C0F70" w:rsidRDefault="001C0F70">
            <w:pPr>
              <w:pStyle w:val="ListParagraph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0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A2975" w14:textId="77777777" w:rsidR="001C0F70" w:rsidRDefault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50063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21919" w14:textId="77777777" w:rsidR="001C0F70" w:rsidRDefault="001C0F7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18F9B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601FE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ABC7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8B5D1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 w:rsidR="001C0F70" w14:paraId="315153F7" w14:textId="77777777" w:rsidTr="305363CB">
        <w:trPr>
          <w:trHeight w:val="399"/>
        </w:trPr>
        <w:tc>
          <w:tcPr>
            <w:tcW w:w="1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3985" w14:textId="77777777" w:rsidR="001C0F70" w:rsidRDefault="00B25260">
            <w:pPr>
              <w:spacing w:before="120" w:after="120" w:line="240" w:lineRule="auto"/>
              <w:jc w:val="right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B1212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B4AB" w14:textId="77777777" w:rsidR="001C0F70" w:rsidRDefault="001C0F7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6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9C6F4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511A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9C3DC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3141B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</w:tbl>
    <w:p w14:paraId="35FA5C55" w14:textId="77777777" w:rsidR="001C0F70" w:rsidRDefault="00B25260">
      <w:pPr>
        <w:rPr>
          <w:rFonts w:ascii="Cambria" w:hAnsi="Cambria"/>
        </w:rPr>
      </w:pPr>
      <w:r>
        <w:rPr>
          <w:rFonts w:ascii="Cambria" w:hAnsi="Cambria"/>
          <w:b/>
        </w:rPr>
        <w:t>Evaluation: [CODING]</w:t>
      </w:r>
    </w:p>
    <w:p w14:paraId="1F3B1409" w14:textId="77777777" w:rsidR="001C0F70" w:rsidRDefault="001C0F70">
      <w:pPr>
        <w:rPr>
          <w:rFonts w:ascii="Cambria" w:hAnsi="Cambria"/>
        </w:rPr>
      </w:pPr>
    </w:p>
    <w:p w14:paraId="562C75D1" w14:textId="77777777" w:rsidR="001C0F70" w:rsidRDefault="001C0F70">
      <w:pPr>
        <w:rPr>
          <w:rFonts w:ascii="Cambria" w:hAnsi="Cambria"/>
        </w:rPr>
      </w:pPr>
    </w:p>
    <w:p w14:paraId="4826C7A7" w14:textId="77777777" w:rsidR="001C0F70" w:rsidRDefault="00B25260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249"/>
        <w:gridCol w:w="1506"/>
        <w:gridCol w:w="843"/>
        <w:gridCol w:w="1308"/>
        <w:gridCol w:w="1381"/>
        <w:gridCol w:w="1447"/>
        <w:gridCol w:w="1313"/>
        <w:gridCol w:w="1313"/>
      </w:tblGrid>
      <w:tr w:rsidR="001C0F70" w14:paraId="7E24CDF3" w14:textId="77777777" w:rsidTr="448E142B">
        <w:trPr>
          <w:trHeight w:val="393"/>
        </w:trPr>
        <w:tc>
          <w:tcPr>
            <w:tcW w:w="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355AD" w14:textId="77777777" w:rsidR="001C0F70" w:rsidRDefault="001C0F7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BCBC9" w14:textId="77777777" w:rsidR="001C0F70" w:rsidRDefault="00B25260"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00FFF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54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31A32" w14:textId="77777777" w:rsidR="001C0F70" w:rsidRDefault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 ID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0985F" w14:textId="5158C672" w:rsidR="448E142B" w:rsidRDefault="448E142B" w:rsidP="448E142B">
            <w:pPr>
              <w:spacing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B25260" w14:paraId="1A965116" w14:textId="77777777" w:rsidTr="00077CFA">
        <w:trPr>
          <w:trHeight w:val="393"/>
        </w:trPr>
        <w:tc>
          <w:tcPr>
            <w:tcW w:w="25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F4E37C" w14:textId="77777777" w:rsidR="00B25260" w:rsidRDefault="00B25260" w:rsidP="00B25260">
            <w:pPr>
              <w:spacing w:before="120" w:after="120" w:line="240" w:lineRule="auto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B30F8" w14:textId="44172469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 w:rsidRPr="410E10CE">
              <w:rPr>
                <w:rFonts w:ascii="Cambria" w:hAnsi="Cambria"/>
                <w:b/>
                <w:bCs/>
              </w:rPr>
              <w:t>18-37225-1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9AB3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 w:rsidRPr="410E10CE">
              <w:rPr>
                <w:rFonts w:ascii="Cambria" w:hAnsi="Cambria"/>
                <w:b/>
                <w:bCs/>
              </w:rPr>
              <w:t>18-37229-1</w:t>
            </w:r>
          </w:p>
          <w:p w14:paraId="1DA6542E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7949B" w14:textId="77777777" w:rsidR="00B25260" w:rsidRDefault="00B25260" w:rsidP="00B25260">
            <w:pPr>
              <w:spacing w:before="120" w:after="120" w:line="240" w:lineRule="auto"/>
              <w:jc w:val="center"/>
            </w:pPr>
            <w:r w:rsidRPr="448E142B">
              <w:rPr>
                <w:rFonts w:ascii="Cambria" w:hAnsi="Cambria"/>
                <w:b/>
                <w:bCs/>
              </w:rPr>
              <w:t>18-37211-1</w:t>
            </w:r>
          </w:p>
          <w:p w14:paraId="3041E394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2B00AE" w14:textId="417CAE0A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 w:rsidRPr="448E142B">
              <w:rPr>
                <w:rFonts w:ascii="Cambria" w:eastAsia="Cambria" w:hAnsi="Cambria" w:cs="Cambria"/>
                <w:color w:val="000000" w:themeColor="text1"/>
              </w:rPr>
              <w:t>18-36794-1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D8428" w14:textId="77777777" w:rsidR="00B25260" w:rsidRDefault="00B25260" w:rsidP="00B25260">
            <w:pPr>
              <w:spacing w:before="120" w:after="120" w:line="240" w:lineRule="auto"/>
              <w:jc w:val="center"/>
            </w:pPr>
            <w:r w:rsidRPr="448E142B">
              <w:rPr>
                <w:rFonts w:ascii="Cambria" w:hAnsi="Cambria"/>
                <w:b/>
                <w:bCs/>
              </w:rPr>
              <w:t>18-37044-1</w:t>
            </w:r>
          </w:p>
          <w:p w14:paraId="49DD954C" w14:textId="4508CE5C" w:rsidR="00B25260" w:rsidRDefault="00B25260" w:rsidP="00B25260">
            <w:pPr>
              <w:spacing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B25260" w14:paraId="0816E923" w14:textId="77777777" w:rsidTr="448E142B">
        <w:trPr>
          <w:trHeight w:val="393"/>
        </w:trPr>
        <w:tc>
          <w:tcPr>
            <w:tcW w:w="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C6D796" w14:textId="77777777" w:rsidR="00B25260" w:rsidRDefault="00B25260" w:rsidP="00B25260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9EF312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C3CC76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1831B3" w14:textId="5833DA28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E11D2A" w14:textId="58451263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126E5D" w14:textId="6CDF4258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E403A5" w14:textId="4C0116C4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2E82CB" w14:textId="60D32D26" w:rsidR="00B25260" w:rsidRDefault="00B25260" w:rsidP="00B25260">
            <w:pPr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B25260" w14:paraId="5F93FF18" w14:textId="77777777" w:rsidTr="448E142B">
        <w:trPr>
          <w:trHeight w:val="393"/>
        </w:trPr>
        <w:tc>
          <w:tcPr>
            <w:tcW w:w="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431CDC" w14:textId="77777777" w:rsidR="00B25260" w:rsidRDefault="00B25260" w:rsidP="00B25260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877461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90736E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E398E2" w14:textId="207803BE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287F21" w14:textId="373449F2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E93A62" w14:textId="6C058C0C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4BA73E" w14:textId="2BDA9EF9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C23F59" w14:textId="7D117E9C" w:rsidR="00B25260" w:rsidRDefault="00B25260" w:rsidP="00B25260">
            <w:pPr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B25260" w14:paraId="6AFAAFF7" w14:textId="77777777" w:rsidTr="448E142B">
        <w:trPr>
          <w:trHeight w:val="393"/>
        </w:trPr>
        <w:tc>
          <w:tcPr>
            <w:tcW w:w="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B3F2EB" w14:textId="77777777" w:rsidR="00B25260" w:rsidRDefault="00B25260" w:rsidP="00B25260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A03908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95C1E81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34F5C7" w14:textId="233323CE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020A7" w14:textId="7BF1567F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7B270A" w14:textId="74903CF8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904CB7" w14:textId="5C7FF99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EC5C75" w14:textId="34970DAB" w:rsidR="00B25260" w:rsidRDefault="00B25260" w:rsidP="00B25260">
            <w:pPr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25260" w14:paraId="35F181EB" w14:textId="77777777" w:rsidTr="448E142B">
        <w:trPr>
          <w:trHeight w:val="393"/>
        </w:trPr>
        <w:tc>
          <w:tcPr>
            <w:tcW w:w="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971CD3" w14:textId="77777777" w:rsidR="00B25260" w:rsidRDefault="00B25260" w:rsidP="00B25260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455C78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6894D6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1F701D" w14:textId="21F41D9C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EFCA41" w14:textId="2D209DE6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96A722" w14:textId="57564B2F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95CD12" w14:textId="248F209E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DD83CF" w14:textId="21E31F5F" w:rsidR="00B25260" w:rsidRDefault="00B25260" w:rsidP="00B25260">
            <w:pPr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25260" w14:paraId="605FF23A" w14:textId="77777777" w:rsidTr="448E142B">
        <w:trPr>
          <w:trHeight w:val="393"/>
        </w:trPr>
        <w:tc>
          <w:tcPr>
            <w:tcW w:w="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0BBB2" w14:textId="77777777" w:rsidR="00B25260" w:rsidRDefault="00B25260" w:rsidP="00B25260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A5267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81CC0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CB595B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C8D39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E05EE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7F8B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9D210" w14:textId="41CA7644" w:rsidR="00B25260" w:rsidRDefault="00B25260" w:rsidP="00B25260">
            <w:pPr>
              <w:spacing w:line="240" w:lineRule="auto"/>
              <w:rPr>
                <w:rFonts w:ascii="Cambria" w:hAnsi="Cambria"/>
              </w:rPr>
            </w:pPr>
          </w:p>
        </w:tc>
      </w:tr>
      <w:tr w:rsidR="00B25260" w14:paraId="5FBB50AB" w14:textId="77777777" w:rsidTr="448E142B">
        <w:trPr>
          <w:trHeight w:val="393"/>
        </w:trPr>
        <w:tc>
          <w:tcPr>
            <w:tcW w:w="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F7224" w14:textId="77777777" w:rsidR="00B25260" w:rsidRDefault="00B25260" w:rsidP="00B25260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96837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FE100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48A43" w14:textId="21374E6A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40DEB" w14:textId="61C7F63F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52294" w14:textId="4F3EC280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DCDA8" w14:textId="35B88CC1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B43F" w14:textId="03FCA34E" w:rsidR="00B25260" w:rsidRDefault="00B25260" w:rsidP="00B25260">
            <w:pPr>
              <w:spacing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25260" w14:paraId="47398EA2" w14:textId="77777777" w:rsidTr="448E142B">
        <w:trPr>
          <w:trHeight w:val="393"/>
        </w:trPr>
        <w:tc>
          <w:tcPr>
            <w:tcW w:w="1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654B" w14:textId="77777777" w:rsidR="00B25260" w:rsidRDefault="00B25260" w:rsidP="00B25260">
            <w:pPr>
              <w:spacing w:before="120" w:after="120" w:line="240" w:lineRule="auto"/>
              <w:jc w:val="right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897CE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A2D7" w14:textId="77777777" w:rsidR="00B25260" w:rsidRDefault="00B25260" w:rsidP="00B25260"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55C9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1F0B1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AAFBA" w14:textId="77777777" w:rsidR="00B25260" w:rsidRDefault="00B25260" w:rsidP="00B25260"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171ED" w14:textId="716AE7D8" w:rsidR="00B25260" w:rsidRDefault="00B25260" w:rsidP="00B25260">
            <w:pPr>
              <w:spacing w:line="240" w:lineRule="auto"/>
              <w:rPr>
                <w:rFonts w:ascii="Cambria" w:hAnsi="Cambria"/>
              </w:rPr>
            </w:pPr>
          </w:p>
        </w:tc>
      </w:tr>
    </w:tbl>
    <w:p w14:paraId="56EE48EE" w14:textId="77777777" w:rsidR="001C0F70" w:rsidRDefault="001C0F70">
      <w:pPr>
        <w:rPr>
          <w:rFonts w:ascii="Cambria" w:hAnsi="Cambria"/>
          <w:b/>
          <w:bCs/>
        </w:rPr>
      </w:pPr>
    </w:p>
    <w:p w14:paraId="2908EB2C" w14:textId="77777777" w:rsidR="001C0F70" w:rsidRDefault="001C0F70">
      <w:pPr>
        <w:rPr>
          <w:rFonts w:ascii="Cambria" w:hAnsi="Cambria"/>
        </w:rPr>
      </w:pPr>
    </w:p>
    <w:p w14:paraId="121FD38A" w14:textId="77777777" w:rsidR="001C0F70" w:rsidRDefault="001C0F70">
      <w:pPr>
        <w:rPr>
          <w:rFonts w:ascii="Cambria" w:hAnsi="Cambria"/>
        </w:rPr>
      </w:pPr>
    </w:p>
    <w:p w14:paraId="1FE2DD96" w14:textId="77777777" w:rsidR="001C0F70" w:rsidRDefault="001C0F70">
      <w:pPr>
        <w:rPr>
          <w:rFonts w:ascii="Cambria" w:hAnsi="Cambria"/>
        </w:rPr>
      </w:pPr>
    </w:p>
    <w:p w14:paraId="27357532" w14:textId="77777777" w:rsidR="001C0F70" w:rsidRDefault="001C0F70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1C0F70" w14:paraId="1C3C3634" w14:textId="77777777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1C2C858C" w14:textId="77777777" w:rsidR="001C0F70" w:rsidRDefault="00B25260">
            <w:pPr>
              <w:spacing w:after="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&amp; Signature (Course Teacher)</w:t>
            </w:r>
          </w:p>
        </w:tc>
        <w:tc>
          <w:tcPr>
            <w:tcW w:w="1440" w:type="dxa"/>
          </w:tcPr>
          <w:p w14:paraId="07F023C8" w14:textId="77777777" w:rsidR="001C0F70" w:rsidRDefault="001C0F70"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71801AC5" w14:textId="77777777" w:rsidR="001C0F70" w:rsidRDefault="00B25260">
            <w:pPr>
              <w:spacing w:after="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&amp; Signature (External)</w:t>
            </w:r>
          </w:p>
        </w:tc>
      </w:tr>
    </w:tbl>
    <w:p w14:paraId="4BDB5498" w14:textId="77777777" w:rsidR="001C0F70" w:rsidRDefault="001C0F70">
      <w:pPr>
        <w:rPr>
          <w:rFonts w:ascii="Cambria" w:hAnsi="Cambria"/>
        </w:rPr>
      </w:pPr>
    </w:p>
    <w:p w14:paraId="2916C19D" w14:textId="77777777" w:rsidR="001C0F70" w:rsidRDefault="001C0F70">
      <w:pPr>
        <w:rPr>
          <w:rFonts w:ascii="Cambria" w:hAnsi="Cambria"/>
        </w:rPr>
      </w:pPr>
    </w:p>
    <w:p w14:paraId="74869460" w14:textId="77777777" w:rsidR="001C0F70" w:rsidRDefault="001C0F70">
      <w:pPr>
        <w:rPr>
          <w:rFonts w:ascii="Cambria" w:hAnsi="Cambria"/>
        </w:rPr>
      </w:pPr>
    </w:p>
    <w:p w14:paraId="187F57B8" w14:textId="77777777" w:rsidR="001C0F70" w:rsidRDefault="001C0F70">
      <w:pPr>
        <w:rPr>
          <w:rFonts w:ascii="Cambria" w:hAnsi="Cambria"/>
        </w:rPr>
      </w:pPr>
    </w:p>
    <w:p w14:paraId="54738AF4" w14:textId="77777777" w:rsidR="001C0F70" w:rsidRDefault="001C0F70">
      <w:pPr>
        <w:rPr>
          <w:rFonts w:ascii="Cambria" w:hAnsi="Cambria"/>
        </w:rPr>
      </w:pPr>
    </w:p>
    <w:p w14:paraId="46ABBD8F" w14:textId="77777777" w:rsidR="001C0F70" w:rsidRDefault="001C0F70">
      <w:pPr>
        <w:rPr>
          <w:rFonts w:ascii="Cambria" w:hAnsi="Cambria"/>
        </w:rPr>
      </w:pPr>
    </w:p>
    <w:p w14:paraId="06BBA33E" w14:textId="77777777" w:rsidR="001C0F70" w:rsidRDefault="001C0F70">
      <w:pPr>
        <w:rPr>
          <w:rFonts w:ascii="Cambria" w:hAnsi="Cambria"/>
        </w:rPr>
      </w:pPr>
    </w:p>
    <w:p w14:paraId="464FCBC1" w14:textId="77777777" w:rsidR="001C0F70" w:rsidRDefault="001C0F70">
      <w:pPr>
        <w:rPr>
          <w:rFonts w:ascii="Cambria" w:hAnsi="Cambria"/>
        </w:rPr>
      </w:pPr>
    </w:p>
    <w:p w14:paraId="5C8C6B09" w14:textId="77777777" w:rsidR="001C0F70" w:rsidRDefault="001C0F70">
      <w:pPr>
        <w:rPr>
          <w:rFonts w:ascii="Cambria" w:hAnsi="Cambria"/>
        </w:rPr>
      </w:pPr>
    </w:p>
    <w:p w14:paraId="3382A365" w14:textId="77777777" w:rsidR="001C0F70" w:rsidRDefault="001C0F70">
      <w:pPr>
        <w:rPr>
          <w:rFonts w:ascii="Cambria" w:hAnsi="Cambria"/>
        </w:rPr>
      </w:pPr>
    </w:p>
    <w:p w14:paraId="5C71F136" w14:textId="77777777" w:rsidR="001C0F70" w:rsidRDefault="001C0F70">
      <w:pPr>
        <w:rPr>
          <w:rFonts w:ascii="Cambria" w:hAnsi="Cambria"/>
        </w:rPr>
      </w:pPr>
    </w:p>
    <w:p w14:paraId="62199465" w14:textId="77777777" w:rsidR="001C0F70" w:rsidRDefault="001C0F70">
      <w:pPr>
        <w:rPr>
          <w:rFonts w:ascii="Cambria" w:hAnsi="Cambria"/>
        </w:rPr>
      </w:pPr>
    </w:p>
    <w:p w14:paraId="0843224D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 MEMBER 1 LIST OF FEATURES</w:t>
      </w:r>
    </w:p>
    <w:p w14:paraId="0135CBF0" w14:textId="1796F5D7" w:rsidR="001C0F70" w:rsidRDefault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 xml:space="preserve">1.responsive </w:t>
      </w:r>
      <w:proofErr w:type="spellStart"/>
      <w:r w:rsidRPr="410E10CE">
        <w:rPr>
          <w:rFonts w:ascii="Cambria" w:hAnsi="Cambria"/>
          <w:b/>
          <w:bCs/>
        </w:rPr>
        <w:t>ui</w:t>
      </w:r>
      <w:proofErr w:type="spellEnd"/>
    </w:p>
    <w:p w14:paraId="47886996" w14:textId="3E124C70" w:rsidR="001C0F70" w:rsidRDefault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>2.</w:t>
      </w:r>
      <w:r w:rsidR="6F47C7B6" w:rsidRPr="410E10CE">
        <w:rPr>
          <w:rFonts w:ascii="Cambria" w:hAnsi="Cambria"/>
          <w:b/>
          <w:bCs/>
        </w:rPr>
        <w:t>retrieving</w:t>
      </w:r>
      <w:r w:rsidRPr="410E10CE">
        <w:rPr>
          <w:rFonts w:ascii="Cambria" w:hAnsi="Cambria"/>
          <w:b/>
          <w:bCs/>
        </w:rPr>
        <w:t xml:space="preserve"> data from database using </w:t>
      </w:r>
      <w:r w:rsidR="514236D2" w:rsidRPr="410E10CE">
        <w:rPr>
          <w:rFonts w:ascii="Cambria" w:hAnsi="Cambria"/>
          <w:b/>
          <w:bCs/>
        </w:rPr>
        <w:t>json</w:t>
      </w:r>
    </w:p>
    <w:p w14:paraId="1F75A9DD" w14:textId="1A84A062" w:rsidR="001C0F70" w:rsidRDefault="410E10CE" w:rsidP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t xml:space="preserve">3. Deleting </w:t>
      </w:r>
      <w:r w:rsidR="1CB06998" w:rsidRPr="448E142B">
        <w:rPr>
          <w:rFonts w:ascii="Cambria" w:hAnsi="Cambria"/>
          <w:b/>
          <w:bCs/>
        </w:rPr>
        <w:t xml:space="preserve">poll position </w:t>
      </w:r>
      <w:r w:rsidRPr="448E142B">
        <w:rPr>
          <w:rFonts w:ascii="Cambria" w:hAnsi="Cambria"/>
          <w:b/>
          <w:bCs/>
        </w:rPr>
        <w:t>using ajax</w:t>
      </w:r>
    </w:p>
    <w:p w14:paraId="7A0F636A" w14:textId="5BADF03F" w:rsidR="18FA7AED" w:rsidRDefault="18FA7AED" w:rsidP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 xml:space="preserve">4. </w:t>
      </w:r>
      <w:proofErr w:type="gramStart"/>
      <w:r w:rsidR="66319F81" w:rsidRPr="410E10CE">
        <w:rPr>
          <w:rFonts w:ascii="Cambria" w:hAnsi="Cambria"/>
          <w:b/>
          <w:bCs/>
        </w:rPr>
        <w:t xml:space="preserve">interactive </w:t>
      </w:r>
      <w:r w:rsidR="43B97E5A" w:rsidRPr="410E10CE">
        <w:rPr>
          <w:rFonts w:ascii="Cambria" w:hAnsi="Cambria"/>
          <w:b/>
          <w:bCs/>
        </w:rPr>
        <w:t xml:space="preserve"> nav</w:t>
      </w:r>
      <w:proofErr w:type="gramEnd"/>
      <w:r w:rsidR="43B97E5A" w:rsidRPr="410E10CE">
        <w:rPr>
          <w:rFonts w:ascii="Cambria" w:hAnsi="Cambria"/>
          <w:b/>
          <w:bCs/>
        </w:rPr>
        <w:t xml:space="preserve"> bar</w:t>
      </w:r>
    </w:p>
    <w:p w14:paraId="7FE4B0BE" w14:textId="72BF4A6C" w:rsidR="43B97E5A" w:rsidRDefault="43B97E5A" w:rsidP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 xml:space="preserve">5. validation using php and </w:t>
      </w:r>
      <w:proofErr w:type="spellStart"/>
      <w:r w:rsidRPr="410E10CE">
        <w:rPr>
          <w:rFonts w:ascii="Cambria" w:hAnsi="Cambria"/>
          <w:b/>
          <w:bCs/>
        </w:rPr>
        <w:t>javascript</w:t>
      </w:r>
      <w:proofErr w:type="spellEnd"/>
      <w:r w:rsidRPr="410E10CE">
        <w:rPr>
          <w:rFonts w:ascii="Cambria" w:hAnsi="Cambria"/>
          <w:b/>
          <w:bCs/>
        </w:rPr>
        <w:t xml:space="preserve"> </w:t>
      </w:r>
    </w:p>
    <w:p w14:paraId="77204D4F" w14:textId="592AE2C9" w:rsidR="1E694A83" w:rsidRDefault="1E694A83" w:rsidP="410E10CE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410E10CE">
        <w:rPr>
          <w:rFonts w:ascii="Cambria" w:hAnsi="Cambria"/>
          <w:b/>
          <w:bCs/>
        </w:rPr>
        <w:t>Giving or removing access using session cookies</w:t>
      </w:r>
    </w:p>
    <w:p w14:paraId="56D20F92" w14:textId="384B548A" w:rsidR="01469814" w:rsidRDefault="01469814" w:rsidP="410E10CE">
      <w:pPr>
        <w:pStyle w:val="ListParagraph"/>
        <w:numPr>
          <w:ilvl w:val="0"/>
          <w:numId w:val="2"/>
        </w:numPr>
        <w:rPr>
          <w:b/>
          <w:bCs/>
        </w:rPr>
      </w:pPr>
      <w:r w:rsidRPr="448E142B">
        <w:rPr>
          <w:rFonts w:ascii="Cambria" w:hAnsi="Cambria"/>
          <w:b/>
          <w:bCs/>
        </w:rPr>
        <w:t>Adding poll position</w:t>
      </w:r>
    </w:p>
    <w:p w14:paraId="4284B245" w14:textId="3B3BD2E1" w:rsidR="01469814" w:rsidRDefault="01469814" w:rsidP="410E10CE">
      <w:pPr>
        <w:pStyle w:val="ListParagraph"/>
        <w:numPr>
          <w:ilvl w:val="0"/>
          <w:numId w:val="2"/>
        </w:numPr>
        <w:rPr>
          <w:b/>
          <w:bCs/>
        </w:rPr>
      </w:pPr>
      <w:r w:rsidRPr="448E142B">
        <w:rPr>
          <w:rFonts w:ascii="Cambria" w:hAnsi="Cambria"/>
          <w:b/>
          <w:bCs/>
        </w:rPr>
        <w:t>Displaying poll position</w:t>
      </w:r>
    </w:p>
    <w:p w14:paraId="50A0DD34" w14:textId="5D15CB99" w:rsidR="01469814" w:rsidRDefault="01469814" w:rsidP="410E10CE">
      <w:pPr>
        <w:pStyle w:val="ListParagraph"/>
        <w:numPr>
          <w:ilvl w:val="0"/>
          <w:numId w:val="2"/>
        </w:numPr>
        <w:rPr>
          <w:b/>
          <w:bCs/>
        </w:rPr>
      </w:pPr>
      <w:r w:rsidRPr="448E142B">
        <w:rPr>
          <w:rFonts w:ascii="Cambria" w:hAnsi="Cambria"/>
          <w:b/>
          <w:bCs/>
        </w:rPr>
        <w:t>Admin can fix the maximum size of candidates that a position can have</w:t>
      </w:r>
    </w:p>
    <w:p w14:paraId="6D5703F9" w14:textId="59AAE76A" w:rsidR="410E10CE" w:rsidRDefault="410E10CE" w:rsidP="410E10CE">
      <w:pPr>
        <w:rPr>
          <w:rFonts w:ascii="Cambria" w:hAnsi="Cambria"/>
          <w:b/>
          <w:bCs/>
        </w:rPr>
      </w:pPr>
    </w:p>
    <w:p w14:paraId="172A0622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…</w:t>
      </w:r>
    </w:p>
    <w:p w14:paraId="632BF140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</w:p>
    <w:p w14:paraId="622BC660" w14:textId="77777777" w:rsidR="001C0F70" w:rsidRDefault="410E10CE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</w:t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t xml:space="preserve"> MEMBER 2 LIST OF FEATURES</w:t>
      </w:r>
    </w:p>
    <w:p w14:paraId="4DD11791" w14:textId="77777777" w:rsidR="10F706BD" w:rsidRDefault="10F706BD" w:rsidP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>1.Find candidates by selecting Position</w:t>
      </w:r>
    </w:p>
    <w:p w14:paraId="0E780216" w14:textId="77777777" w:rsidR="10F706BD" w:rsidRDefault="10F706BD" w:rsidP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>2.vote candidate</w:t>
      </w:r>
    </w:p>
    <w:p w14:paraId="602D6F40" w14:textId="77777777" w:rsidR="10F706BD" w:rsidRDefault="10F706BD" w:rsidP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>3.validation</w:t>
      </w:r>
    </w:p>
    <w:p w14:paraId="36B0FE39" w14:textId="77777777" w:rsidR="10F706BD" w:rsidRDefault="10F706BD" w:rsidP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>4.show result.</w:t>
      </w:r>
    </w:p>
    <w:p w14:paraId="68D9A2BB" w14:textId="77777777" w:rsidR="10F706BD" w:rsidRDefault="10F706BD" w:rsidP="410E10CE">
      <w:pPr>
        <w:rPr>
          <w:rFonts w:ascii="Cambria" w:hAnsi="Cambria"/>
          <w:b/>
          <w:bCs/>
        </w:rPr>
      </w:pPr>
      <w:r w:rsidRPr="410E10CE">
        <w:rPr>
          <w:rFonts w:ascii="Cambria" w:hAnsi="Cambria"/>
          <w:b/>
          <w:bCs/>
        </w:rPr>
        <w:t>5.User can’t vote more than one time</w:t>
      </w:r>
    </w:p>
    <w:p w14:paraId="38AE66B8" w14:textId="1A67794F" w:rsidR="410E10CE" w:rsidRDefault="410E10CE" w:rsidP="410E10CE">
      <w:pPr>
        <w:rPr>
          <w:rFonts w:ascii="Cambria" w:hAnsi="Cambria"/>
          <w:b/>
          <w:bCs/>
        </w:rPr>
      </w:pPr>
    </w:p>
    <w:p w14:paraId="339EFE5D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</w:p>
    <w:p w14:paraId="66E4188B" w14:textId="77777777" w:rsidR="001C0F70" w:rsidRDefault="410E10CE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</w:t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t xml:space="preserve"> MEMBER 3 LIST OF FEATURES</w:t>
      </w:r>
    </w:p>
    <w:p w14:paraId="33D5A424" w14:textId="06B7E3EE" w:rsidR="001C0F70" w:rsidRDefault="5AFB6E0D" w:rsidP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t>1.Edit User details</w:t>
      </w:r>
    </w:p>
    <w:p w14:paraId="608273C7" w14:textId="605D3F2C" w:rsidR="001C0F70" w:rsidRDefault="5AFB6E0D" w:rsidP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t xml:space="preserve">2.show </w:t>
      </w:r>
      <w:proofErr w:type="gramStart"/>
      <w:r w:rsidRPr="448E142B">
        <w:rPr>
          <w:rFonts w:ascii="Cambria" w:hAnsi="Cambria"/>
          <w:b/>
          <w:bCs/>
        </w:rPr>
        <w:t>users</w:t>
      </w:r>
      <w:proofErr w:type="gramEnd"/>
      <w:r w:rsidRPr="448E142B">
        <w:rPr>
          <w:rFonts w:ascii="Cambria" w:hAnsi="Cambria"/>
          <w:b/>
          <w:bCs/>
        </w:rPr>
        <w:t xml:space="preserve"> details </w:t>
      </w:r>
    </w:p>
    <w:p w14:paraId="088CFA42" w14:textId="5D6B50B1" w:rsidR="001C0F70" w:rsidRDefault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t>…</w:t>
      </w:r>
    </w:p>
    <w:p w14:paraId="7C675C08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</w:p>
    <w:p w14:paraId="4BD0E965" w14:textId="77777777" w:rsidR="001C0F70" w:rsidRDefault="448E142B" w:rsidP="448E142B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</w:t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 w:rsidR="00B25260"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t xml:space="preserve"> MEMBER 4 LIST OF FEATURES</w:t>
      </w:r>
    </w:p>
    <w:p w14:paraId="24096414" w14:textId="06AA8AB2" w:rsidR="001C0F70" w:rsidRDefault="12B8B3FC" w:rsidP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lastRenderedPageBreak/>
        <w:t>2.retrieving candidate data from database using json</w:t>
      </w:r>
    </w:p>
    <w:p w14:paraId="7C91B34F" w14:textId="3055515C" w:rsidR="001C0F70" w:rsidRDefault="12B8B3FC" w:rsidP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t>3. Deleting poll candidate using ajax</w:t>
      </w:r>
    </w:p>
    <w:p w14:paraId="0480A367" w14:textId="5BADF03F" w:rsidR="001C0F70" w:rsidRDefault="12B8B3FC" w:rsidP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t xml:space="preserve">4. </w:t>
      </w:r>
      <w:proofErr w:type="gramStart"/>
      <w:r w:rsidRPr="448E142B">
        <w:rPr>
          <w:rFonts w:ascii="Cambria" w:hAnsi="Cambria"/>
          <w:b/>
          <w:bCs/>
        </w:rPr>
        <w:t>interactive  nav</w:t>
      </w:r>
      <w:proofErr w:type="gramEnd"/>
      <w:r w:rsidRPr="448E142B">
        <w:rPr>
          <w:rFonts w:ascii="Cambria" w:hAnsi="Cambria"/>
          <w:b/>
          <w:bCs/>
        </w:rPr>
        <w:t xml:space="preserve"> bar</w:t>
      </w:r>
    </w:p>
    <w:p w14:paraId="6E6107FA" w14:textId="72BF4A6C" w:rsidR="001C0F70" w:rsidRDefault="12B8B3FC" w:rsidP="448E142B">
      <w:pPr>
        <w:rPr>
          <w:rFonts w:ascii="Cambria" w:hAnsi="Cambria"/>
          <w:b/>
          <w:bCs/>
        </w:rPr>
      </w:pPr>
      <w:r w:rsidRPr="448E142B">
        <w:rPr>
          <w:rFonts w:ascii="Cambria" w:hAnsi="Cambria"/>
          <w:b/>
          <w:bCs/>
        </w:rPr>
        <w:t xml:space="preserve">5. validation using php and </w:t>
      </w:r>
      <w:proofErr w:type="spellStart"/>
      <w:r w:rsidRPr="448E142B">
        <w:rPr>
          <w:rFonts w:ascii="Cambria" w:hAnsi="Cambria"/>
          <w:b/>
          <w:bCs/>
        </w:rPr>
        <w:t>javascript</w:t>
      </w:r>
      <w:proofErr w:type="spellEnd"/>
      <w:r w:rsidRPr="448E142B">
        <w:rPr>
          <w:rFonts w:ascii="Cambria" w:hAnsi="Cambria"/>
          <w:b/>
          <w:bCs/>
        </w:rPr>
        <w:t xml:space="preserve"> </w:t>
      </w:r>
    </w:p>
    <w:p w14:paraId="7D6D7780" w14:textId="592AE2C9" w:rsidR="001C0F70" w:rsidRDefault="12B8B3FC" w:rsidP="448E142B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448E142B">
        <w:rPr>
          <w:rFonts w:ascii="Cambria" w:hAnsi="Cambria"/>
          <w:b/>
          <w:bCs/>
        </w:rPr>
        <w:t>Giving or removing access using session cookies</w:t>
      </w:r>
    </w:p>
    <w:p w14:paraId="33D45958" w14:textId="72502D27" w:rsidR="001C0F70" w:rsidRDefault="12B8B3FC" w:rsidP="448E142B">
      <w:pPr>
        <w:pStyle w:val="ListParagraph"/>
        <w:numPr>
          <w:ilvl w:val="0"/>
          <w:numId w:val="2"/>
        </w:numPr>
        <w:rPr>
          <w:b/>
          <w:bCs/>
        </w:rPr>
      </w:pPr>
      <w:r w:rsidRPr="448E142B">
        <w:rPr>
          <w:rFonts w:ascii="Cambria" w:hAnsi="Cambria"/>
          <w:b/>
          <w:bCs/>
        </w:rPr>
        <w:t xml:space="preserve">Adding poll </w:t>
      </w:r>
      <w:r w:rsidR="246DE999" w:rsidRPr="448E142B">
        <w:rPr>
          <w:rFonts w:ascii="Cambria" w:hAnsi="Cambria"/>
          <w:b/>
          <w:bCs/>
        </w:rPr>
        <w:t>ca</w:t>
      </w:r>
      <w:r w:rsidRPr="448E142B">
        <w:rPr>
          <w:rFonts w:ascii="Cambria" w:hAnsi="Cambria"/>
          <w:b/>
          <w:bCs/>
        </w:rPr>
        <w:t>n</w:t>
      </w:r>
      <w:r w:rsidR="246DE999" w:rsidRPr="448E142B">
        <w:rPr>
          <w:rFonts w:ascii="Cambria" w:hAnsi="Cambria"/>
          <w:b/>
          <w:bCs/>
        </w:rPr>
        <w:t>di</w:t>
      </w:r>
      <w:r w:rsidR="61379FAD" w:rsidRPr="448E142B">
        <w:rPr>
          <w:rFonts w:ascii="Cambria" w:hAnsi="Cambria"/>
          <w:b/>
          <w:bCs/>
        </w:rPr>
        <w:t>d</w:t>
      </w:r>
      <w:r w:rsidR="246DE999" w:rsidRPr="448E142B">
        <w:rPr>
          <w:rFonts w:ascii="Cambria" w:hAnsi="Cambria"/>
          <w:b/>
          <w:bCs/>
        </w:rPr>
        <w:t>ates</w:t>
      </w:r>
    </w:p>
    <w:p w14:paraId="260559AF" w14:textId="44AEF322" w:rsidR="001C0F70" w:rsidRDefault="12B8B3FC" w:rsidP="448E142B">
      <w:pPr>
        <w:pStyle w:val="ListParagraph"/>
        <w:numPr>
          <w:ilvl w:val="0"/>
          <w:numId w:val="2"/>
        </w:numPr>
        <w:rPr>
          <w:b/>
          <w:bCs/>
        </w:rPr>
      </w:pPr>
      <w:r w:rsidRPr="448E142B">
        <w:rPr>
          <w:rFonts w:ascii="Cambria" w:hAnsi="Cambria"/>
          <w:b/>
          <w:bCs/>
        </w:rPr>
        <w:t>Displaying poll candidates</w:t>
      </w:r>
      <w:r w:rsidR="78793959" w:rsidRPr="448E142B">
        <w:rPr>
          <w:rFonts w:ascii="Cambria" w:hAnsi="Cambria"/>
          <w:b/>
          <w:bCs/>
        </w:rPr>
        <w:t xml:space="preserve"> using json</w:t>
      </w:r>
    </w:p>
    <w:p w14:paraId="18A51675" w14:textId="5D0D790E" w:rsidR="001C0F70" w:rsidRDefault="7A6A1CB4" w:rsidP="448E142B">
      <w:pPr>
        <w:pStyle w:val="ListParagraph"/>
        <w:numPr>
          <w:ilvl w:val="0"/>
          <w:numId w:val="2"/>
        </w:numPr>
        <w:rPr>
          <w:b/>
          <w:bCs/>
        </w:rPr>
      </w:pPr>
      <w:r w:rsidRPr="448E142B">
        <w:rPr>
          <w:rFonts w:ascii="Cambria" w:hAnsi="Cambria"/>
          <w:b/>
          <w:bCs/>
        </w:rPr>
        <w:t xml:space="preserve">Displaying confirmation message while deleting records </w:t>
      </w:r>
    </w:p>
    <w:p w14:paraId="695C0A12" w14:textId="29D99279" w:rsidR="001C0F70" w:rsidRDefault="001C0F70" w:rsidP="448E142B">
      <w:pPr>
        <w:rPr>
          <w:rFonts w:ascii="Cambria" w:hAnsi="Cambria"/>
          <w:b/>
          <w:bCs/>
        </w:rPr>
      </w:pPr>
    </w:p>
    <w:p w14:paraId="407EEA5D" w14:textId="11C61806" w:rsidR="001C0F70" w:rsidRDefault="001C0F70" w:rsidP="448E142B">
      <w:pPr>
        <w:rPr>
          <w:rFonts w:ascii="Cambria" w:hAnsi="Cambria"/>
          <w:b/>
          <w:bCs/>
        </w:rPr>
      </w:pPr>
    </w:p>
    <w:p w14:paraId="3C400F6C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…</w:t>
      </w:r>
    </w:p>
    <w:p w14:paraId="519C40FF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</w:p>
    <w:p w14:paraId="4E8ABFA3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  <w:t xml:space="preserve"> MEMBER 5 LIST OF FEATURES</w:t>
      </w:r>
    </w:p>
    <w:p w14:paraId="5D77F2AD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 Signup and Login</w:t>
      </w:r>
    </w:p>
    <w:p w14:paraId="700CE270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 Validation</w:t>
      </w:r>
    </w:p>
    <w:p w14:paraId="6ACCB376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3. Error: Not showing error if 2 </w:t>
      </w:r>
      <w:proofErr w:type="gramStart"/>
      <w:r>
        <w:rPr>
          <w:rFonts w:ascii="Cambria" w:hAnsi="Cambria"/>
          <w:b/>
          <w:bCs/>
        </w:rPr>
        <w:t>password</w:t>
      </w:r>
      <w:proofErr w:type="gramEnd"/>
      <w:r>
        <w:rPr>
          <w:rFonts w:ascii="Cambria" w:hAnsi="Cambria"/>
          <w:b/>
          <w:bCs/>
        </w:rPr>
        <w:t xml:space="preserve"> does not match in signup</w:t>
      </w:r>
    </w:p>
    <w:p w14:paraId="0445554E" w14:textId="77777777" w:rsidR="001C0F70" w:rsidRDefault="00B2526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Error: I ha</w:t>
      </w:r>
      <w:r>
        <w:rPr>
          <w:rFonts w:ascii="Cambria" w:hAnsi="Cambria"/>
          <w:b/>
          <w:bCs/>
        </w:rPr>
        <w:t xml:space="preserve">ve done my part in Ajax as well but my Admin login part is not running. </w:t>
      </w:r>
    </w:p>
    <w:p w14:paraId="0DA123B1" w14:textId="77777777" w:rsidR="001C0F70" w:rsidRDefault="001C0F70">
      <w:pPr>
        <w:rPr>
          <w:rFonts w:ascii="Cambria" w:hAnsi="Cambria"/>
          <w:b/>
          <w:bCs/>
        </w:rPr>
      </w:pPr>
    </w:p>
    <w:sectPr w:rsidR="001C0F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B10DF0"/>
    <w:multiLevelType w:val="multilevel"/>
    <w:tmpl w:val="5DB10D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E0A34C1"/>
    <w:multiLevelType w:val="multilevel"/>
    <w:tmpl w:val="6E0A34C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C0F70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84C7B"/>
    <w:rsid w:val="003965A5"/>
    <w:rsid w:val="003A7AC4"/>
    <w:rsid w:val="003D3225"/>
    <w:rsid w:val="003D5532"/>
    <w:rsid w:val="00420FC5"/>
    <w:rsid w:val="00441E29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20E9A"/>
    <w:rsid w:val="00622CBB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959FD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25260"/>
    <w:rsid w:val="00B338B1"/>
    <w:rsid w:val="00B515A8"/>
    <w:rsid w:val="00B6168A"/>
    <w:rsid w:val="00B754C7"/>
    <w:rsid w:val="00B9050E"/>
    <w:rsid w:val="00B93F60"/>
    <w:rsid w:val="00B960F4"/>
    <w:rsid w:val="00BA72DF"/>
    <w:rsid w:val="00BB3D93"/>
    <w:rsid w:val="00BE34AE"/>
    <w:rsid w:val="00BE4919"/>
    <w:rsid w:val="00C17416"/>
    <w:rsid w:val="00C27C0B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17D3E"/>
    <w:rsid w:val="00F343D4"/>
    <w:rsid w:val="00F42436"/>
    <w:rsid w:val="00F624DB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  <w:rsid w:val="01469814"/>
    <w:rsid w:val="02FAD0CE"/>
    <w:rsid w:val="035E80C1"/>
    <w:rsid w:val="03AC5A78"/>
    <w:rsid w:val="0A8F8F9A"/>
    <w:rsid w:val="0CD2D73D"/>
    <w:rsid w:val="0CDCDA19"/>
    <w:rsid w:val="0E078A19"/>
    <w:rsid w:val="0EA74AA8"/>
    <w:rsid w:val="0F5AC428"/>
    <w:rsid w:val="10F706BD"/>
    <w:rsid w:val="1140C10F"/>
    <w:rsid w:val="1184EDB5"/>
    <w:rsid w:val="11871B5D"/>
    <w:rsid w:val="127B9789"/>
    <w:rsid w:val="12B8B3FC"/>
    <w:rsid w:val="1376F07D"/>
    <w:rsid w:val="145F3974"/>
    <w:rsid w:val="148E1080"/>
    <w:rsid w:val="183EE141"/>
    <w:rsid w:val="18E0531A"/>
    <w:rsid w:val="18FA7AED"/>
    <w:rsid w:val="1A21E53B"/>
    <w:rsid w:val="1A5355FB"/>
    <w:rsid w:val="1ACE7AF8"/>
    <w:rsid w:val="1B0A0F13"/>
    <w:rsid w:val="1CB06998"/>
    <w:rsid w:val="1D07CA4E"/>
    <w:rsid w:val="1E67B7AA"/>
    <w:rsid w:val="1E694A83"/>
    <w:rsid w:val="208CF333"/>
    <w:rsid w:val="2186FE04"/>
    <w:rsid w:val="224F2C28"/>
    <w:rsid w:val="23FFF6F9"/>
    <w:rsid w:val="246DE999"/>
    <w:rsid w:val="26857230"/>
    <w:rsid w:val="27351125"/>
    <w:rsid w:val="2DBFC892"/>
    <w:rsid w:val="2EF6DA1A"/>
    <w:rsid w:val="305363CB"/>
    <w:rsid w:val="332735B5"/>
    <w:rsid w:val="37A536CA"/>
    <w:rsid w:val="3E3CC926"/>
    <w:rsid w:val="3E9241C4"/>
    <w:rsid w:val="410E10CE"/>
    <w:rsid w:val="41145CB9"/>
    <w:rsid w:val="41622653"/>
    <w:rsid w:val="4250B155"/>
    <w:rsid w:val="43B97E5A"/>
    <w:rsid w:val="448E142B"/>
    <w:rsid w:val="46C3719A"/>
    <w:rsid w:val="48843C84"/>
    <w:rsid w:val="4B69445A"/>
    <w:rsid w:val="4BAB822B"/>
    <w:rsid w:val="4BB48D05"/>
    <w:rsid w:val="4CEF5C72"/>
    <w:rsid w:val="4E1926D3"/>
    <w:rsid w:val="4F28848E"/>
    <w:rsid w:val="4FC84FC5"/>
    <w:rsid w:val="50ADB738"/>
    <w:rsid w:val="514236D2"/>
    <w:rsid w:val="52CD963B"/>
    <w:rsid w:val="530AF8BF"/>
    <w:rsid w:val="56569CF1"/>
    <w:rsid w:val="597E7EE7"/>
    <w:rsid w:val="59AC8C10"/>
    <w:rsid w:val="5AB2B12A"/>
    <w:rsid w:val="5AFB6E0D"/>
    <w:rsid w:val="5BCC59A0"/>
    <w:rsid w:val="5C4C1A41"/>
    <w:rsid w:val="5F64E627"/>
    <w:rsid w:val="609FD6D1"/>
    <w:rsid w:val="61379FAD"/>
    <w:rsid w:val="62DA7321"/>
    <w:rsid w:val="66319F81"/>
    <w:rsid w:val="67617BC9"/>
    <w:rsid w:val="677F12AF"/>
    <w:rsid w:val="679FD87C"/>
    <w:rsid w:val="69108E7D"/>
    <w:rsid w:val="6A598271"/>
    <w:rsid w:val="6BD30863"/>
    <w:rsid w:val="6C630390"/>
    <w:rsid w:val="6CA038B1"/>
    <w:rsid w:val="6DEE138F"/>
    <w:rsid w:val="6E35002D"/>
    <w:rsid w:val="6E897F03"/>
    <w:rsid w:val="6F1061BC"/>
    <w:rsid w:val="6F47C7B6"/>
    <w:rsid w:val="70448656"/>
    <w:rsid w:val="74536F4F"/>
    <w:rsid w:val="78633398"/>
    <w:rsid w:val="78793959"/>
    <w:rsid w:val="7A6A1CB4"/>
    <w:rsid w:val="7CE7496B"/>
    <w:rsid w:val="7E83B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AE480"/>
  <w15:docId w15:val="{C2E77DA5-9CCB-46CD-9651-56982A2A1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20</Words>
  <Characters>1826</Characters>
  <Application>Microsoft Office Word</Application>
  <DocSecurity>0</DocSecurity>
  <Lines>15</Lines>
  <Paragraphs>4</Paragraphs>
  <ScaleCrop>false</ScaleCrop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da</dc:creator>
  <cp:lastModifiedBy>18-37225-1@student.aiub.edu</cp:lastModifiedBy>
  <cp:revision>11</cp:revision>
  <cp:lastPrinted>2017-05-02T04:19:00Z</cp:lastPrinted>
  <dcterms:created xsi:type="dcterms:W3CDTF">2020-09-06T19:23:00Z</dcterms:created>
  <dcterms:modified xsi:type="dcterms:W3CDTF">2020-09-2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